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C37E693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7956593" w14:textId="6C265E2C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>
        <w:rPr>
          <w:rFonts w:ascii="Century Gothic" w:eastAsia="Century Gothic" w:hAnsi="Century Gothic" w:cs="Century Gothic"/>
          <w:b/>
          <w:sz w:val="22"/>
          <w:szCs w:val="22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</w:t>
      </w:r>
      <w:r>
        <w:rPr>
          <w:rFonts w:ascii="Century Gothic" w:eastAsia="Century Gothic" w:hAnsi="Century Gothic" w:cs="Century Gothic"/>
          <w:b/>
          <w:sz w:val="22"/>
          <w:szCs w:val="22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</w:rPr>
        <w:t>O</w:t>
      </w:r>
      <w:r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Y</w:t>
      </w:r>
    </w:p>
    <w:p w14:paraId="49669FE1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1104EAA" w14:textId="77777777" w:rsidR="00363847" w:rsidRPr="00F85A86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9A66DA7" w14:textId="77777777" w:rsidR="00363847" w:rsidRPr="00F85A86" w:rsidRDefault="00363847" w:rsidP="00363847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30C98BB8" w14:textId="77777777" w:rsidR="00363847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73AE84A" w14:textId="77777777" w:rsidR="00DB1CBB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F01CDF0" w14:textId="499B55E4" w:rsidR="00363847" w:rsidRPr="00F85A86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00E263F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6BCE4A3A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  <w:r w:rsidR="00ED41A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7F94B" w14:textId="77777777" w:rsidR="00BE43F0" w:rsidRDefault="00BE43F0">
      <w:r>
        <w:separator/>
      </w:r>
    </w:p>
  </w:endnote>
  <w:endnote w:type="continuationSeparator" w:id="0">
    <w:p w14:paraId="5C6D4DA3" w14:textId="77777777" w:rsidR="00BE43F0" w:rsidRDefault="00BE4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EEAA4F" w14:textId="77777777" w:rsidR="00BE43F0" w:rsidRDefault="00BE43F0">
      <w:r>
        <w:separator/>
      </w:r>
    </w:p>
  </w:footnote>
  <w:footnote w:type="continuationSeparator" w:id="0">
    <w:p w14:paraId="529FED1D" w14:textId="77777777" w:rsidR="00BE43F0" w:rsidRDefault="00BE4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E43F0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B1CBB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20</cp:revision>
  <dcterms:created xsi:type="dcterms:W3CDTF">2025-04-28T15:43:00Z</dcterms:created>
  <dcterms:modified xsi:type="dcterms:W3CDTF">2025-05-27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